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739CD64B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D96430">
        <w:t>5</w:t>
      </w:r>
      <w:r w:rsidR="007E5107">
        <w:t>-</w:t>
      </w:r>
      <w:r w:rsidR="008F7F1E">
        <w:t>22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D96430">
        <w:t>5</w:t>
      </w:r>
      <w:r w:rsidR="007E5107">
        <w:t>-</w:t>
      </w:r>
      <w:r w:rsidR="004B66B2">
        <w:t>2</w:t>
      </w:r>
      <w:r w:rsidR="008F7F1E">
        <w:t>8</w:t>
      </w:r>
      <w:r w:rsidR="00F31940" w:rsidRPr="00F31940">
        <w:t>-202</w:t>
      </w:r>
      <w:r w:rsidR="00B35446">
        <w:t>6</w:t>
      </w:r>
    </w:p>
    <w:p w14:paraId="665A9610" w14:textId="01F8091D" w:rsidR="007D404D" w:rsidRPr="007D404D" w:rsidRDefault="00485182" w:rsidP="007D404D">
      <w:pPr>
        <w:pStyle w:val="Heading1"/>
      </w:pPr>
      <w:r>
        <w:t xml:space="preserve">May </w:t>
      </w:r>
      <w:r w:rsidR="00807D15">
        <w:t>22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6F20A8EE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F02FE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45628DD3" w:rsidR="007E5107" w:rsidRDefault="00485182" w:rsidP="007E5107">
      <w:pPr>
        <w:pStyle w:val="Heading1"/>
        <w:spacing w:before="0"/>
      </w:pPr>
      <w:r>
        <w:t xml:space="preserve">May </w:t>
      </w:r>
      <w:r w:rsidR="00807D15">
        <w:t>23</w:t>
      </w:r>
      <w:r w:rsidR="007E5107">
        <w:t xml:space="preserve">, 2026 </w:t>
      </w:r>
      <w:r w:rsidR="00AD30EE">
        <w:t xml:space="preserve">and </w:t>
      </w:r>
      <w:r>
        <w:t xml:space="preserve">May </w:t>
      </w:r>
      <w:r w:rsidR="00807D15">
        <w:t>24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BB682A9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66E1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784C5660" w:rsidR="009C5AE9" w:rsidRPr="00A00DC9" w:rsidRDefault="00485182" w:rsidP="000E494D">
      <w:pPr>
        <w:pStyle w:val="Heading1"/>
      </w:pPr>
      <w:r>
        <w:t xml:space="preserve">May </w:t>
      </w:r>
      <w:r w:rsidR="00807D15">
        <w:t>25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4B36F867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F5651D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3C6EC73B" w:rsidR="009C5AE9" w:rsidRPr="00A00DC9" w:rsidRDefault="00485182" w:rsidP="000E494D">
      <w:pPr>
        <w:pStyle w:val="Heading1"/>
      </w:pPr>
      <w:r>
        <w:t xml:space="preserve">May </w:t>
      </w:r>
      <w:r w:rsidR="00807D15">
        <w:t>26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7CC88AF4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F97492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60D5E792" w:rsidR="009C5AE9" w:rsidRPr="00A00DC9" w:rsidRDefault="00485182" w:rsidP="000E494D">
      <w:pPr>
        <w:pStyle w:val="Heading1"/>
      </w:pPr>
      <w:r>
        <w:t xml:space="preserve">May </w:t>
      </w:r>
      <w:r w:rsidR="004B66B2">
        <w:t>2</w:t>
      </w:r>
      <w:r w:rsidR="00807D15">
        <w:t>7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0A343E7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C8C563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6F4F330C" w:rsidR="009C5AE9" w:rsidRPr="00474BEF" w:rsidRDefault="00485182" w:rsidP="000E494D">
      <w:pPr>
        <w:pStyle w:val="Heading1"/>
      </w:pPr>
      <w:r>
        <w:t xml:space="preserve">May </w:t>
      </w:r>
      <w:r w:rsidR="004B66B2">
        <w:t>2</w:t>
      </w:r>
      <w:r w:rsidR="00807D15">
        <w:t>8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3C6C6B21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EA76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E8398" w14:textId="77777777" w:rsidR="00574D1D" w:rsidRDefault="00574D1D">
      <w:pPr>
        <w:spacing w:after="0" w:line="240" w:lineRule="auto"/>
      </w:pPr>
      <w:r>
        <w:separator/>
      </w:r>
    </w:p>
  </w:endnote>
  <w:endnote w:type="continuationSeparator" w:id="0">
    <w:p w14:paraId="3DB67DD0" w14:textId="77777777" w:rsidR="00574D1D" w:rsidRDefault="00574D1D">
      <w:pPr>
        <w:spacing w:after="0" w:line="240" w:lineRule="auto"/>
      </w:pPr>
      <w:r>
        <w:continuationSeparator/>
      </w:r>
    </w:p>
  </w:endnote>
  <w:endnote w:type="continuationNotice" w:id="1">
    <w:p w14:paraId="756BEB73" w14:textId="77777777" w:rsidR="00574D1D" w:rsidRDefault="00574D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357F8" w14:textId="77777777" w:rsidR="00574D1D" w:rsidRDefault="00574D1D">
      <w:pPr>
        <w:spacing w:after="0" w:line="240" w:lineRule="auto"/>
      </w:pPr>
      <w:r>
        <w:separator/>
      </w:r>
    </w:p>
  </w:footnote>
  <w:footnote w:type="continuationSeparator" w:id="0">
    <w:p w14:paraId="451C3E4C" w14:textId="77777777" w:rsidR="00574D1D" w:rsidRDefault="00574D1D">
      <w:pPr>
        <w:spacing w:after="0" w:line="240" w:lineRule="auto"/>
      </w:pPr>
      <w:r>
        <w:continuationSeparator/>
      </w:r>
    </w:p>
  </w:footnote>
  <w:footnote w:type="continuationNotice" w:id="1">
    <w:p w14:paraId="691579A8" w14:textId="77777777" w:rsidR="00574D1D" w:rsidRDefault="00574D1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ovvs4Rt3kkLAcs1/SZfE+mpPGxu4ycTrBNkrfDslT3hhoLbbURb5xEPufiLfFlNDEFtsDfLIbQRTkLcfRa68Q==" w:salt="05NUnjGtWhzNhYrEC7brm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2FC8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385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56EE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3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5-27T16:07:00Z</dcterms:created>
  <dcterms:modified xsi:type="dcterms:W3CDTF">2026-05-27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